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ec5eb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61e3289-ff5a-407d-9f41-71d60669229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6:03Z</dcterms:created>
  <dcterms:modified xsi:type="dcterms:W3CDTF">2023-07-13T1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